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960F5" w14:textId="51BA08CD" w:rsidR="00FC5122" w:rsidRPr="004276DD" w:rsidRDefault="00232F21" w:rsidP="004276DD">
      <w:pPr>
        <w:pStyle w:val="Section"/>
        <w:tabs>
          <w:tab w:val="right" w:pos="10080"/>
        </w:tabs>
        <w:rPr>
          <w:sz w:val="20"/>
          <w:szCs w:val="20"/>
        </w:rPr>
      </w:pPr>
      <w:r>
        <w:t>Installing OPM .NET6 Web API Template</w:t>
      </w:r>
      <w:r w:rsidR="004276DD">
        <w:tab/>
      </w:r>
      <w:r w:rsidR="004276DD">
        <w:rPr>
          <w:sz w:val="20"/>
          <w:szCs w:val="20"/>
        </w:rPr>
        <w:t>Version 1.8.0</w:t>
      </w:r>
    </w:p>
    <w:p w14:paraId="6FE6018F" w14:textId="77777777" w:rsidR="00A30678" w:rsidRDefault="00A30678" w:rsidP="00A30678">
      <w:pPr>
        <w:pStyle w:val="Heading2"/>
      </w:pPr>
      <w:r>
        <w:t>Dotnet CLI</w:t>
      </w:r>
    </w:p>
    <w:p w14:paraId="65D6B7E5" w14:textId="03060328" w:rsidR="00A30678" w:rsidRDefault="00A30678" w:rsidP="00A30678">
      <w:pPr>
        <w:spacing w:after="0"/>
      </w:pPr>
      <w:r>
        <w:t>If this is a first</w:t>
      </w:r>
      <w:r w:rsidR="00FD5BB6">
        <w:t>-</w:t>
      </w:r>
      <w:r>
        <w:t xml:space="preserve">time install, you must have Dotnet CLI installed. </w:t>
      </w:r>
    </w:p>
    <w:p w14:paraId="7959AA39" w14:textId="77777777" w:rsidR="00A30678" w:rsidRDefault="00A30678" w:rsidP="00A30678">
      <w:pPr>
        <w:pStyle w:val="ListParagraph"/>
        <w:numPr>
          <w:ilvl w:val="0"/>
          <w:numId w:val="5"/>
        </w:numPr>
      </w:pPr>
      <w:r>
        <w:t>To install the dotnet CLI you must install the .NET 6 SDK from here:</w:t>
      </w:r>
    </w:p>
    <w:p w14:paraId="7FE44B55" w14:textId="77777777" w:rsidR="00A30678" w:rsidRDefault="00000000" w:rsidP="008E4C7F">
      <w:pPr>
        <w:pStyle w:val="ListParagraph"/>
        <w:numPr>
          <w:ilvl w:val="1"/>
          <w:numId w:val="5"/>
        </w:numPr>
      </w:pPr>
      <w:hyperlink r:id="rId7" w:history="1">
        <w:r w:rsidR="00A30678" w:rsidRPr="00693518">
          <w:rPr>
            <w:rStyle w:val="Hyperlink"/>
          </w:rPr>
          <w:t>https://dotnet.microsoft.com/en-us/download</w:t>
        </w:r>
      </w:hyperlink>
    </w:p>
    <w:p w14:paraId="31F68B13" w14:textId="7C9356D7" w:rsidR="001243F2" w:rsidRDefault="001243F2" w:rsidP="001243F2">
      <w:pPr>
        <w:pStyle w:val="Heading2"/>
      </w:pPr>
      <w:r>
        <w:t>Uninstall Previous Version</w:t>
      </w:r>
    </w:p>
    <w:p w14:paraId="3734B981" w14:textId="11DBAD23" w:rsidR="00291DF7" w:rsidRDefault="00291DF7" w:rsidP="001243F2">
      <w:pPr>
        <w:spacing w:after="0"/>
      </w:pPr>
      <w:r>
        <w:t xml:space="preserve">If you have previously </w:t>
      </w:r>
      <w:r w:rsidR="00BA5CC0">
        <w:t>installed</w:t>
      </w:r>
      <w:r>
        <w:t xml:space="preserve"> the version OPM</w:t>
      </w:r>
      <w:r w:rsidR="00A30678">
        <w:t xml:space="preserve"> </w:t>
      </w:r>
      <w:r>
        <w:t>WebAPI</w:t>
      </w:r>
      <w:r w:rsidR="00A30678">
        <w:t xml:space="preserve"> Template, </w:t>
      </w:r>
      <w:r>
        <w:t>you need to uninstall it.</w:t>
      </w:r>
    </w:p>
    <w:p w14:paraId="47977C89" w14:textId="7E21E0AB" w:rsidR="00291DF7" w:rsidRDefault="00291DF7" w:rsidP="00291DF7">
      <w:pPr>
        <w:pStyle w:val="ListParagraph"/>
        <w:numPr>
          <w:ilvl w:val="0"/>
          <w:numId w:val="4"/>
        </w:numPr>
      </w:pPr>
      <w:r>
        <w:t xml:space="preserve">Open a command window </w:t>
      </w:r>
    </w:p>
    <w:p w14:paraId="1EE16634" w14:textId="77777777" w:rsidR="00291DF7" w:rsidRDefault="00291DF7" w:rsidP="00291DF7">
      <w:pPr>
        <w:pStyle w:val="ListParagraph"/>
        <w:numPr>
          <w:ilvl w:val="0"/>
          <w:numId w:val="4"/>
        </w:numPr>
      </w:pPr>
      <w:r>
        <w:t xml:space="preserve">Run this command: </w:t>
      </w:r>
    </w:p>
    <w:p w14:paraId="7A2181DD" w14:textId="303F28EE" w:rsidR="00A30678" w:rsidRDefault="00291DF7" w:rsidP="004276DD">
      <w:pPr>
        <w:spacing w:after="60"/>
        <w:ind w:left="360"/>
      </w:pPr>
      <w:r w:rsidRPr="00291DF7">
        <w:t xml:space="preserve">dotnet new uninstall </w:t>
      </w:r>
      <w:proofErr w:type="spellStart"/>
      <w:proofErr w:type="gramStart"/>
      <w:r w:rsidRPr="00291DF7">
        <w:t>OPM.WebAPI.Template</w:t>
      </w:r>
      <w:proofErr w:type="spellEnd"/>
      <w:proofErr w:type="gramEnd"/>
    </w:p>
    <w:p w14:paraId="0211F719" w14:textId="2F555213" w:rsidR="00077965" w:rsidRDefault="004276DD" w:rsidP="004276DD">
      <w:pPr>
        <w:spacing w:after="240"/>
        <w:ind w:left="720"/>
        <w:jc w:val="left"/>
      </w:pPr>
      <w:r w:rsidRPr="004276DD">
        <w:drawing>
          <wp:inline distT="0" distB="0" distL="0" distR="0" wp14:anchorId="773A6E47" wp14:editId="2774D82A">
            <wp:extent cx="5476875" cy="4191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22E34" w14:textId="572D7FAD" w:rsidR="001243F2" w:rsidRDefault="001243F2" w:rsidP="001243F2">
      <w:pPr>
        <w:pStyle w:val="Heading2"/>
      </w:pPr>
      <w:r>
        <w:t xml:space="preserve">To install </w:t>
      </w:r>
      <w:r w:rsidR="00FD5BB6">
        <w:t xml:space="preserve">a </w:t>
      </w:r>
      <w:r w:rsidR="00E86921">
        <w:t>new</w:t>
      </w:r>
      <w:r>
        <w:t xml:space="preserve"> template</w:t>
      </w:r>
    </w:p>
    <w:p w14:paraId="3E0443A6" w14:textId="09DD8769" w:rsidR="00232F21" w:rsidRDefault="00232F21" w:rsidP="009275F1">
      <w:pPr>
        <w:pStyle w:val="ListParagraph"/>
        <w:numPr>
          <w:ilvl w:val="0"/>
          <w:numId w:val="1"/>
        </w:numPr>
        <w:ind w:left="360"/>
      </w:pPr>
      <w:r>
        <w:t>Unzip the template NuGet package</w:t>
      </w:r>
      <w:r w:rsidR="009275F1">
        <w:t xml:space="preserve"> - </w:t>
      </w:r>
      <w:r w:rsidR="009275F1" w:rsidRPr="009275F1">
        <w:t>OPM.WebAPI.Template.1.</w:t>
      </w:r>
      <w:r w:rsidR="004276DD">
        <w:t>8.0</w:t>
      </w:r>
      <w:r w:rsidR="009275F1" w:rsidRPr="009275F1">
        <w:t>.zip</w:t>
      </w:r>
    </w:p>
    <w:p w14:paraId="24C7C517" w14:textId="1EC19ED8" w:rsidR="00232F21" w:rsidRDefault="00232F21" w:rsidP="009275F1">
      <w:pPr>
        <w:pStyle w:val="ListParagraph"/>
        <w:numPr>
          <w:ilvl w:val="0"/>
          <w:numId w:val="1"/>
        </w:numPr>
        <w:ind w:left="360"/>
      </w:pPr>
      <w:r>
        <w:t>Open a PowerShell or Command Prompt windows</w:t>
      </w:r>
    </w:p>
    <w:p w14:paraId="12AF4AF0" w14:textId="0375BF03" w:rsidR="00232F21" w:rsidRDefault="00232F21" w:rsidP="009275F1">
      <w:pPr>
        <w:pStyle w:val="ListParagraph"/>
        <w:numPr>
          <w:ilvl w:val="0"/>
          <w:numId w:val="1"/>
        </w:numPr>
        <w:ind w:left="360"/>
      </w:pPr>
      <w:r>
        <w:t xml:space="preserve">Change </w:t>
      </w:r>
      <w:r w:rsidR="00FD5BB6">
        <w:t xml:space="preserve">the </w:t>
      </w:r>
      <w:r>
        <w:t xml:space="preserve">directory into the folder when you unzipped the template package </w:t>
      </w:r>
    </w:p>
    <w:p w14:paraId="71C0145E" w14:textId="4DD4E428" w:rsidR="009275F1" w:rsidRDefault="00232F21" w:rsidP="009275F1">
      <w:pPr>
        <w:pStyle w:val="ListParagraph"/>
        <w:numPr>
          <w:ilvl w:val="0"/>
          <w:numId w:val="1"/>
        </w:numPr>
        <w:ind w:left="360"/>
      </w:pPr>
      <w:r>
        <w:t>Run the following Dotnet CLI command</w:t>
      </w:r>
      <w:r w:rsidR="009275F1">
        <w:t>.</w:t>
      </w:r>
    </w:p>
    <w:p w14:paraId="22867790" w14:textId="1AC2929F" w:rsidR="009275F1" w:rsidRDefault="009275F1" w:rsidP="004276DD">
      <w:pPr>
        <w:spacing w:after="60"/>
        <w:ind w:left="360"/>
      </w:pPr>
      <w:r w:rsidRPr="009275F1">
        <w:t xml:space="preserve">dotnet new </w:t>
      </w:r>
      <w:r>
        <w:t>install</w:t>
      </w:r>
      <w:r w:rsidRPr="009275F1">
        <w:t xml:space="preserve"> </w:t>
      </w:r>
      <w:proofErr w:type="gramStart"/>
      <w:r w:rsidRPr="009275F1">
        <w:t>OPM.WebAPI.Template</w:t>
      </w:r>
      <w:proofErr w:type="gramEnd"/>
      <w:r w:rsidRPr="009275F1">
        <w:t>.1.</w:t>
      </w:r>
      <w:r w:rsidR="004276DD">
        <w:t>8</w:t>
      </w:r>
      <w:r w:rsidR="001243F2">
        <w:t>.</w:t>
      </w:r>
      <w:r w:rsidR="004276DD">
        <w:t>0</w:t>
      </w:r>
      <w:r w:rsidRPr="009275F1">
        <w:t>.nupkg</w:t>
      </w:r>
      <w:r w:rsidR="00294036">
        <w:t xml:space="preserve"> - t</w:t>
      </w:r>
      <w:r>
        <w:t>his will install the template</w:t>
      </w:r>
    </w:p>
    <w:p w14:paraId="3F3A440E" w14:textId="5DFF8E8A" w:rsidR="00294036" w:rsidRDefault="004276DD" w:rsidP="00FD5BB6">
      <w:pPr>
        <w:ind w:left="720"/>
        <w:jc w:val="left"/>
      </w:pPr>
      <w:r w:rsidRPr="004276DD">
        <w:drawing>
          <wp:inline distT="0" distB="0" distL="0" distR="0" wp14:anchorId="300C3E0B" wp14:editId="61CC6C7B">
            <wp:extent cx="5476875" cy="7810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58918" w14:textId="6AB3600A" w:rsidR="00BA79E0" w:rsidRDefault="00BA79E0" w:rsidP="00BA79E0">
      <w:pPr>
        <w:pStyle w:val="Heading2"/>
        <w:spacing w:before="240"/>
      </w:pPr>
      <w:r>
        <w:t>Check Install</w:t>
      </w:r>
    </w:p>
    <w:p w14:paraId="3B56809A" w14:textId="66BFBF98" w:rsidR="001243F2" w:rsidRDefault="00294036" w:rsidP="004276DD">
      <w:pPr>
        <w:pStyle w:val="ListParagraph"/>
        <w:numPr>
          <w:ilvl w:val="0"/>
          <w:numId w:val="6"/>
        </w:numPr>
        <w:spacing w:before="120"/>
        <w:ind w:left="720"/>
        <w:jc w:val="left"/>
      </w:pPr>
      <w:r>
        <w:t>Run “dotnet new list “</w:t>
      </w:r>
      <w:r w:rsidR="00E86921" w:rsidRPr="00E86921">
        <w:rPr>
          <w:noProof/>
        </w:rPr>
        <w:t xml:space="preserve"> </w:t>
      </w:r>
    </w:p>
    <w:p w14:paraId="65260734" w14:textId="10208420" w:rsidR="004276DD" w:rsidRDefault="004276DD" w:rsidP="004276DD">
      <w:pPr>
        <w:spacing w:before="120" w:after="240"/>
        <w:ind w:left="720"/>
        <w:jc w:val="left"/>
      </w:pPr>
      <w:r w:rsidRPr="004276DD">
        <w:drawing>
          <wp:inline distT="0" distB="0" distL="0" distR="0" wp14:anchorId="4A79792B" wp14:editId="0FECAAE2">
            <wp:extent cx="5476875" cy="3429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454FD" w14:textId="15A564A9" w:rsidR="009275F1" w:rsidRDefault="009275F1" w:rsidP="00BA79E0">
      <w:pPr>
        <w:pStyle w:val="ListParagraph"/>
        <w:numPr>
          <w:ilvl w:val="0"/>
          <w:numId w:val="6"/>
        </w:numPr>
      </w:pPr>
      <w:r>
        <w:t>Open Visual Studio 2022 and open the Start Window to create a new project</w:t>
      </w:r>
    </w:p>
    <w:p w14:paraId="051359FA" w14:textId="77777777" w:rsidR="009275F1" w:rsidRDefault="002845FF" w:rsidP="00077965">
      <w:pPr>
        <w:ind w:left="720"/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E0C55F" wp14:editId="4EB0C154">
                <wp:simplePos x="0" y="0"/>
                <wp:positionH relativeFrom="column">
                  <wp:posOffset>4271010</wp:posOffset>
                </wp:positionH>
                <wp:positionV relativeFrom="paragraph">
                  <wp:posOffset>741045</wp:posOffset>
                </wp:positionV>
                <wp:extent cx="699770" cy="349885"/>
                <wp:effectExtent l="0" t="38100" r="24130" b="69215"/>
                <wp:wrapNone/>
                <wp:docPr id="4" name="Arrow: Lef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416475">
                          <a:off x="0" y="0"/>
                          <a:ext cx="699770" cy="349885"/>
                        </a:xfrm>
                        <a:prstGeom prst="lef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6313D9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4" o:spid="_x0000_s1026" type="#_x0000_t66" style="position:absolute;margin-left:336.3pt;margin-top:58.35pt;width:55.1pt;height:27.55pt;rotation:-1292725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" fillcolor="red" strokecolor="red" strokeweight="1pt"/>
            </w:pict>
          </mc:Fallback>
        </mc:AlternateContent>
      </w:r>
      <w:r w:rsidR="009275F1" w:rsidRPr="009275F1">
        <w:rPr>
          <w:noProof/>
        </w:rPr>
        <w:drawing>
          <wp:inline distT="0" distB="0" distL="0" distR="0" wp14:anchorId="2CA2CB08" wp14:editId="667016BC">
            <wp:extent cx="5476875" cy="16002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57786" w14:textId="19FC07E3" w:rsidR="009275F1" w:rsidRDefault="009275F1" w:rsidP="00BA79E0">
      <w:pPr>
        <w:pStyle w:val="ListParagraph"/>
        <w:numPr>
          <w:ilvl w:val="0"/>
          <w:numId w:val="6"/>
        </w:numPr>
      </w:pPr>
      <w:r>
        <w:t>You may have to search for OPM when it is found, select it</w:t>
      </w:r>
      <w:r w:rsidR="00FD5BB6">
        <w:t>,</w:t>
      </w:r>
      <w:r>
        <w:t xml:space="preserve"> and finish creating your new project.</w:t>
      </w:r>
    </w:p>
    <w:p w14:paraId="10446424" w14:textId="7FA9C67F" w:rsidR="001243F2" w:rsidRDefault="009275F1" w:rsidP="00BA79E0">
      <w:pPr>
        <w:pStyle w:val="Section"/>
      </w:pPr>
      <w:r>
        <w:lastRenderedPageBreak/>
        <w:t xml:space="preserve">You can also use Dotnet CLI to build </w:t>
      </w:r>
      <w:r w:rsidR="00294036">
        <w:t>the project.</w:t>
      </w:r>
    </w:p>
    <w:p w14:paraId="119A23AF" w14:textId="3231BE2F" w:rsidR="001243F2" w:rsidRDefault="001243F2" w:rsidP="001243F2">
      <w:r>
        <w:t>To Create a Project</w:t>
      </w:r>
    </w:p>
    <w:p w14:paraId="4758603D" w14:textId="74C75FEF" w:rsidR="009275F1" w:rsidRDefault="00D81AE4" w:rsidP="00D81AE4">
      <w:pPr>
        <w:pStyle w:val="ListParagraph"/>
        <w:numPr>
          <w:ilvl w:val="0"/>
          <w:numId w:val="3"/>
        </w:numPr>
      </w:pPr>
      <w:r>
        <w:t xml:space="preserve">Change </w:t>
      </w:r>
      <w:r w:rsidR="00FD5BB6">
        <w:t xml:space="preserve">the </w:t>
      </w:r>
      <w:r>
        <w:t>directory to the folder where you want to create the project</w:t>
      </w:r>
    </w:p>
    <w:p w14:paraId="01C1CA07" w14:textId="1FB8572D" w:rsidR="00D81AE4" w:rsidRDefault="00366BFA" w:rsidP="00D81AE4">
      <w:pPr>
        <w:pStyle w:val="ListParagraph"/>
        <w:numPr>
          <w:ilvl w:val="0"/>
          <w:numId w:val="3"/>
        </w:numPr>
      </w:pPr>
      <w:r>
        <w:t>Assuming your project name is “</w:t>
      </w:r>
      <w:proofErr w:type="spellStart"/>
      <w:r>
        <w:t>opm</w:t>
      </w:r>
      <w:proofErr w:type="spellEnd"/>
      <w:r>
        <w:t>-test” you can create it u</w:t>
      </w:r>
      <w:r w:rsidR="00D81AE4">
        <w:t>sing the PowerShell or Command Prompt window type:</w:t>
      </w:r>
    </w:p>
    <w:p w14:paraId="30806275" w14:textId="32AD90E1" w:rsidR="00D81AE4" w:rsidRDefault="00D81AE4" w:rsidP="00D81AE4">
      <w:pPr>
        <w:ind w:left="360"/>
      </w:pPr>
      <w:r>
        <w:t xml:space="preserve">dotnet new </w:t>
      </w:r>
      <w:proofErr w:type="spellStart"/>
      <w:r>
        <w:t>opm</w:t>
      </w:r>
      <w:proofErr w:type="spellEnd"/>
      <w:r>
        <w:t xml:space="preserve">-api -o </w:t>
      </w:r>
      <w:proofErr w:type="spellStart"/>
      <w:r>
        <w:t>opm</w:t>
      </w:r>
      <w:proofErr w:type="spellEnd"/>
      <w:r>
        <w:t>-test</w:t>
      </w:r>
    </w:p>
    <w:p w14:paraId="479BC52E" w14:textId="042C2BD6" w:rsidR="0041625F" w:rsidRDefault="0041625F" w:rsidP="00D81AE4">
      <w:pPr>
        <w:ind w:left="360"/>
      </w:pPr>
      <w:r w:rsidRPr="0041625F">
        <w:rPr>
          <w:noProof/>
        </w:rPr>
        <w:drawing>
          <wp:inline distT="0" distB="0" distL="0" distR="0" wp14:anchorId="44544D20" wp14:editId="711FA1C2">
            <wp:extent cx="2715004" cy="2943636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15004" cy="2943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32F5C" w14:textId="77777777" w:rsidR="00D81AE4" w:rsidRDefault="00D81AE4" w:rsidP="0041625F"/>
    <w:p w14:paraId="0048BECD" w14:textId="60B4090A" w:rsidR="009275F1" w:rsidRDefault="009275F1" w:rsidP="009275F1">
      <w:pPr>
        <w:ind w:left="720"/>
      </w:pPr>
      <w:r>
        <w:t xml:space="preserve"> </w:t>
      </w:r>
    </w:p>
    <w:sectPr w:rsidR="009275F1" w:rsidSect="00E8692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7E0C5" w14:textId="77777777" w:rsidR="00E12C24" w:rsidRDefault="00E12C24" w:rsidP="0041625F">
      <w:pPr>
        <w:spacing w:after="0" w:line="240" w:lineRule="auto"/>
      </w:pPr>
      <w:r>
        <w:separator/>
      </w:r>
    </w:p>
  </w:endnote>
  <w:endnote w:type="continuationSeparator" w:id="0">
    <w:p w14:paraId="0CE280C6" w14:textId="77777777" w:rsidR="00E12C24" w:rsidRDefault="00E12C24" w:rsidP="004162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JetBrains Mono Light">
    <w:panose1 w:val="02000009000000000000"/>
    <w:charset w:val="00"/>
    <w:family w:val="modern"/>
    <w:pitch w:val="fixed"/>
    <w:sig w:usb0="A00402FF" w:usb1="1200F9FB" w:usb2="02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1FBBB" w14:textId="77777777" w:rsidR="008E4C7F" w:rsidRDefault="008E4C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22437" w14:textId="77777777" w:rsidR="0041625F" w:rsidRDefault="0041625F" w:rsidP="008E4C7F">
    <w:pPr>
      <w:pStyle w:val="Footer"/>
      <w:pBdr>
        <w:top w:val="single" w:sz="4" w:space="1" w:color="auto"/>
      </w:pBdr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0324D351" w14:textId="77777777" w:rsidR="0041625F" w:rsidRDefault="004162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840A15" w14:textId="77777777" w:rsidR="008E4C7F" w:rsidRDefault="008E4C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C5A1AF" w14:textId="77777777" w:rsidR="00E12C24" w:rsidRDefault="00E12C24" w:rsidP="0041625F">
      <w:pPr>
        <w:spacing w:after="0" w:line="240" w:lineRule="auto"/>
      </w:pPr>
      <w:r>
        <w:separator/>
      </w:r>
    </w:p>
  </w:footnote>
  <w:footnote w:type="continuationSeparator" w:id="0">
    <w:p w14:paraId="393E53D8" w14:textId="77777777" w:rsidR="00E12C24" w:rsidRDefault="00E12C24" w:rsidP="004162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12142" w14:textId="77777777" w:rsidR="008E4C7F" w:rsidRDefault="008E4C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C2EB90" w14:textId="77777777" w:rsidR="008E4C7F" w:rsidRDefault="008E4C7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92905" w14:textId="77777777" w:rsidR="008E4C7F" w:rsidRDefault="008E4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90554"/>
    <w:multiLevelType w:val="hybridMultilevel"/>
    <w:tmpl w:val="3AC2801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E112EA"/>
    <w:multiLevelType w:val="hybridMultilevel"/>
    <w:tmpl w:val="9CCA65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A33BAE"/>
    <w:multiLevelType w:val="hybridMultilevel"/>
    <w:tmpl w:val="1C50A6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13E2DFF"/>
    <w:multiLevelType w:val="hybridMultilevel"/>
    <w:tmpl w:val="2B1C58E0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4DD6673"/>
    <w:multiLevelType w:val="hybridMultilevel"/>
    <w:tmpl w:val="84229F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16448A5"/>
    <w:multiLevelType w:val="hybridMultilevel"/>
    <w:tmpl w:val="F498102A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835658038">
    <w:abstractNumId w:val="5"/>
  </w:num>
  <w:num w:numId="2" w16cid:durableId="1804106847">
    <w:abstractNumId w:val="3"/>
  </w:num>
  <w:num w:numId="3" w16cid:durableId="2036542574">
    <w:abstractNumId w:val="2"/>
  </w:num>
  <w:num w:numId="4" w16cid:durableId="1129591682">
    <w:abstractNumId w:val="0"/>
  </w:num>
  <w:num w:numId="5" w16cid:durableId="1420902509">
    <w:abstractNumId w:val="1"/>
  </w:num>
  <w:num w:numId="6" w16cid:durableId="83476205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2tTQ1sDQ0szA2sLBU0lEKTi0uzszPAykwrQUA/hwY3ywAAAA="/>
  </w:docVars>
  <w:rsids>
    <w:rsidRoot w:val="00232F21"/>
    <w:rsid w:val="00022FCA"/>
    <w:rsid w:val="00077965"/>
    <w:rsid w:val="001243F2"/>
    <w:rsid w:val="002263BC"/>
    <w:rsid w:val="00232F21"/>
    <w:rsid w:val="002845FF"/>
    <w:rsid w:val="00291DF7"/>
    <w:rsid w:val="00294036"/>
    <w:rsid w:val="002A347D"/>
    <w:rsid w:val="00366BFA"/>
    <w:rsid w:val="0041625F"/>
    <w:rsid w:val="004276DD"/>
    <w:rsid w:val="004963C5"/>
    <w:rsid w:val="00645AB0"/>
    <w:rsid w:val="00766FA0"/>
    <w:rsid w:val="00856CA7"/>
    <w:rsid w:val="008A32FF"/>
    <w:rsid w:val="008A61D2"/>
    <w:rsid w:val="008E4C7F"/>
    <w:rsid w:val="00913288"/>
    <w:rsid w:val="009275F1"/>
    <w:rsid w:val="009D0ACB"/>
    <w:rsid w:val="00A176D1"/>
    <w:rsid w:val="00A30678"/>
    <w:rsid w:val="00AD667C"/>
    <w:rsid w:val="00B03FFE"/>
    <w:rsid w:val="00B23C9B"/>
    <w:rsid w:val="00B77FF3"/>
    <w:rsid w:val="00BA5CC0"/>
    <w:rsid w:val="00BA79E0"/>
    <w:rsid w:val="00BD61BF"/>
    <w:rsid w:val="00CC03C7"/>
    <w:rsid w:val="00CE3F44"/>
    <w:rsid w:val="00D81AE4"/>
    <w:rsid w:val="00E12C24"/>
    <w:rsid w:val="00E42D83"/>
    <w:rsid w:val="00E832E7"/>
    <w:rsid w:val="00E86921"/>
    <w:rsid w:val="00F1537B"/>
    <w:rsid w:val="00F2168A"/>
    <w:rsid w:val="00FC5122"/>
    <w:rsid w:val="00FD5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AB81E1"/>
  <w15:chartTrackingRefBased/>
  <w15:docId w15:val="{D07C2A76-4D6E-44F4-BC28-A62A7A109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76D1"/>
    <w:pPr>
      <w:spacing w:after="120" w:line="247" w:lineRule="auto"/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0ACB"/>
    <w:pPr>
      <w:keepNext/>
      <w:keepLines/>
      <w:spacing w:before="80" w:after="0"/>
      <w:jc w:val="left"/>
      <w:outlineLvl w:val="0"/>
    </w:pPr>
    <w:rPr>
      <w:rFonts w:asciiTheme="majorHAnsi" w:eastAsiaTheme="majorEastAsia" w:hAnsiTheme="majorHAnsi" w:cstheme="majorBidi"/>
      <w:b/>
      <w:smallCaps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5AB0"/>
    <w:pPr>
      <w:keepNext/>
      <w:keepLines/>
      <w:spacing w:before="40" w:after="0"/>
      <w:jc w:val="left"/>
      <w:outlineLvl w:val="1"/>
    </w:pPr>
    <w:rPr>
      <w:rFonts w:asciiTheme="majorHAnsi" w:eastAsiaTheme="majorEastAsia" w:hAnsiTheme="majorHAnsi" w:cstheme="majorBidi"/>
      <w:b/>
      <w:sz w:val="3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168A"/>
    <w:pPr>
      <w:keepNext/>
      <w:keepLines/>
      <w:spacing w:before="40" w:after="0"/>
      <w:jc w:val="left"/>
      <w:outlineLvl w:val="2"/>
    </w:pPr>
    <w:rPr>
      <w:rFonts w:asciiTheme="majorHAnsi" w:eastAsiaTheme="majorEastAsia" w:hAnsiTheme="majorHAnsi" w:cstheme="majorBidi"/>
      <w:b/>
      <w:smallCaps/>
      <w:color w:val="0D2235"/>
      <w:sz w:val="25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D0ACB"/>
    <w:rPr>
      <w:rFonts w:asciiTheme="majorHAnsi" w:eastAsiaTheme="majorEastAsia" w:hAnsiTheme="majorHAnsi" w:cstheme="majorBidi"/>
      <w:b/>
      <w:smallCaps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45AB0"/>
    <w:rPr>
      <w:rFonts w:asciiTheme="majorHAnsi" w:eastAsiaTheme="majorEastAsia" w:hAnsiTheme="majorHAnsi" w:cstheme="majorBidi"/>
      <w:b/>
      <w:sz w:val="3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2168A"/>
    <w:rPr>
      <w:rFonts w:asciiTheme="majorHAnsi" w:eastAsiaTheme="majorEastAsia" w:hAnsiTheme="majorHAnsi" w:cstheme="majorBidi"/>
      <w:b/>
      <w:smallCaps/>
      <w:color w:val="0D2235"/>
      <w:sz w:val="25"/>
      <w:szCs w:val="24"/>
    </w:rPr>
  </w:style>
  <w:style w:type="paragraph" w:customStyle="1" w:styleId="Section">
    <w:name w:val="Section"/>
    <w:basedOn w:val="Normal"/>
    <w:next w:val="Normal"/>
    <w:link w:val="SectionChar"/>
    <w:qFormat/>
    <w:rsid w:val="002A347D"/>
    <w:pPr>
      <w:pBdr>
        <w:bottom w:val="single" w:sz="6" w:space="1" w:color="auto"/>
      </w:pBdr>
    </w:pPr>
    <w:rPr>
      <w:b/>
      <w:smallCaps/>
      <w:sz w:val="36"/>
    </w:rPr>
  </w:style>
  <w:style w:type="character" w:customStyle="1" w:styleId="SectionChar">
    <w:name w:val="Section Char"/>
    <w:basedOn w:val="DefaultParagraphFont"/>
    <w:link w:val="Section"/>
    <w:rsid w:val="002A347D"/>
    <w:rPr>
      <w:b/>
      <w:smallCaps/>
      <w:sz w:val="36"/>
    </w:rPr>
  </w:style>
  <w:style w:type="paragraph" w:customStyle="1" w:styleId="Code">
    <w:name w:val="Code"/>
    <w:basedOn w:val="Normal"/>
    <w:link w:val="CodeChar"/>
    <w:qFormat/>
    <w:rsid w:val="008A32FF"/>
    <w:pPr>
      <w:shd w:val="clear" w:color="auto" w:fill="E8EEF8"/>
      <w:spacing w:after="0" w:line="240" w:lineRule="auto"/>
      <w:ind w:left="360"/>
      <w:jc w:val="left"/>
    </w:pPr>
    <w:rPr>
      <w:rFonts w:ascii="JetBrains Mono Light" w:hAnsi="JetBrains Mono Light"/>
      <w:sz w:val="18"/>
    </w:rPr>
  </w:style>
  <w:style w:type="character" w:customStyle="1" w:styleId="CodeChar">
    <w:name w:val="Code Char"/>
    <w:basedOn w:val="DefaultParagraphFont"/>
    <w:link w:val="Code"/>
    <w:rsid w:val="008A32FF"/>
    <w:rPr>
      <w:rFonts w:ascii="JetBrains Mono Light" w:hAnsi="JetBrains Mono Light"/>
      <w:sz w:val="18"/>
      <w:shd w:val="clear" w:color="auto" w:fill="E8EEF8"/>
    </w:rPr>
  </w:style>
  <w:style w:type="character" w:styleId="Strong">
    <w:name w:val="Strong"/>
    <w:basedOn w:val="DefaultParagraphFont"/>
    <w:uiPriority w:val="22"/>
    <w:qFormat/>
    <w:rsid w:val="00645AB0"/>
    <w:rPr>
      <w:b/>
      <w:bCs/>
    </w:rPr>
  </w:style>
  <w:style w:type="paragraph" w:styleId="ListParagraph">
    <w:name w:val="List Paragraph"/>
    <w:basedOn w:val="Normal"/>
    <w:uiPriority w:val="34"/>
    <w:qFormat/>
    <w:rsid w:val="00232F2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162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625F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4162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625F"/>
    <w:rPr>
      <w:sz w:val="24"/>
    </w:rPr>
  </w:style>
  <w:style w:type="character" w:styleId="Hyperlink">
    <w:name w:val="Hyperlink"/>
    <w:basedOn w:val="DefaultParagraphFont"/>
    <w:uiPriority w:val="99"/>
    <w:unhideWhenUsed/>
    <w:rsid w:val="001243F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43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dotnet.microsoft.com/en-us/download" TargetMode="Externa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ley, Roy (CTR)</dc:creator>
  <cp:keywords/>
  <dc:description/>
  <cp:lastModifiedBy>Bradley, Roy (CTR)</cp:lastModifiedBy>
  <cp:revision>12</cp:revision>
  <cp:lastPrinted>2023-05-10T13:08:00Z</cp:lastPrinted>
  <dcterms:created xsi:type="dcterms:W3CDTF">2023-04-14T15:53:00Z</dcterms:created>
  <dcterms:modified xsi:type="dcterms:W3CDTF">2023-05-25T14:39:00Z</dcterms:modified>
</cp:coreProperties>
</file>